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E1F47" w14:textId="723CE0A3" w:rsidR="00A0654D" w:rsidRDefault="00A0654D">
      <w:pPr>
        <w:jc w:val="center"/>
        <w:rPr>
          <w:b/>
        </w:rPr>
      </w:pPr>
    </w:p>
    <w:p w14:paraId="2482AF00" w14:textId="44804820" w:rsidR="00A0654D" w:rsidRDefault="00A0654D">
      <w:pPr>
        <w:jc w:val="center"/>
        <w:rPr>
          <w:b/>
        </w:rPr>
      </w:pPr>
    </w:p>
    <w:p w14:paraId="085BC527" w14:textId="43A70E42" w:rsidR="00A0654D" w:rsidRDefault="00A0654D">
      <w:pPr>
        <w:jc w:val="center"/>
        <w:rPr>
          <w:b/>
        </w:rPr>
      </w:pPr>
    </w:p>
    <w:p w14:paraId="7ADAD071" w14:textId="2A6DCCD6" w:rsidR="00A0654D" w:rsidRDefault="00E1301B">
      <w:pPr>
        <w:jc w:val="center"/>
        <w:rPr>
          <w:b/>
        </w:rPr>
      </w:pPr>
      <w:r>
        <w:rPr>
          <w:b/>
          <w:noProof/>
        </w:rPr>
        <w:drawing>
          <wp:anchor distT="0" distB="0" distL="114300" distR="114300" simplePos="0" relativeHeight="251661312" behindDoc="1" locked="0" layoutInCell="1" allowOverlap="1" wp14:anchorId="113A4A04" wp14:editId="427E07CE">
            <wp:simplePos x="0" y="0"/>
            <wp:positionH relativeFrom="column">
              <wp:posOffset>8020050</wp:posOffset>
            </wp:positionH>
            <wp:positionV relativeFrom="paragraph">
              <wp:posOffset>175260</wp:posOffset>
            </wp:positionV>
            <wp:extent cx="838200" cy="76644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766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AC53CE" w14:textId="6B07EF22" w:rsidR="00A0654D" w:rsidRPr="00193ED8" w:rsidRDefault="00A0654D" w:rsidP="00A0654D">
      <w:pPr>
        <w:jc w:val="center"/>
        <w:rPr>
          <w:b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C5A41A7" wp14:editId="1D9578DD">
            <wp:simplePos x="0" y="0"/>
            <wp:positionH relativeFrom="column">
              <wp:posOffset>4445</wp:posOffset>
            </wp:positionH>
            <wp:positionV relativeFrom="paragraph">
              <wp:posOffset>0</wp:posOffset>
            </wp:positionV>
            <wp:extent cx="814705" cy="737235"/>
            <wp:effectExtent l="0" t="0" r="0" b="0"/>
            <wp:wrapNone/>
            <wp:docPr id="3" name="Picture 3" descr="caw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ws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705" cy="737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93ED8">
        <w:rPr>
          <w:b/>
        </w:rPr>
        <w:t>20</w:t>
      </w:r>
      <w:r>
        <w:rPr>
          <w:b/>
        </w:rPr>
        <w:t>2</w:t>
      </w:r>
      <w:r w:rsidR="00C66046">
        <w:rPr>
          <w:b/>
        </w:rPr>
        <w:t>2</w:t>
      </w:r>
      <w:r w:rsidRPr="00193ED8">
        <w:rPr>
          <w:b/>
        </w:rPr>
        <w:t xml:space="preserve"> </w:t>
      </w:r>
      <w:r>
        <w:rPr>
          <w:b/>
        </w:rPr>
        <w:t>South Carolina Softball</w:t>
      </w:r>
      <w:r w:rsidRPr="00193ED8">
        <w:rPr>
          <w:b/>
        </w:rPr>
        <w:t xml:space="preserve"> All-Star Schedule</w:t>
      </w:r>
    </w:p>
    <w:p w14:paraId="7D17FE64" w14:textId="77777777" w:rsidR="00A0654D" w:rsidRPr="00193ED8" w:rsidRDefault="00A0654D" w:rsidP="00A0654D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USC Aiken</w:t>
      </w:r>
      <w:r w:rsidRPr="00193ED8">
        <w:rPr>
          <w:sz w:val="24"/>
          <w:szCs w:val="24"/>
        </w:rPr>
        <w:t xml:space="preserve"> – All-Star </w:t>
      </w:r>
      <w:r>
        <w:rPr>
          <w:sz w:val="24"/>
          <w:szCs w:val="24"/>
        </w:rPr>
        <w:t>Softball</w:t>
      </w:r>
      <w:r w:rsidRPr="00193ED8">
        <w:rPr>
          <w:sz w:val="24"/>
          <w:szCs w:val="24"/>
        </w:rPr>
        <w:t xml:space="preserve"> </w:t>
      </w:r>
      <w:r>
        <w:rPr>
          <w:sz w:val="24"/>
          <w:szCs w:val="24"/>
        </w:rPr>
        <w:t>Games</w:t>
      </w:r>
    </w:p>
    <w:p w14:paraId="1C874C80" w14:textId="10F0EA64" w:rsidR="00A0654D" w:rsidRPr="00193ED8" w:rsidRDefault="00A0654D" w:rsidP="00A0654D">
      <w:pPr>
        <w:jc w:val="center"/>
        <w:rPr>
          <w:i/>
        </w:rPr>
      </w:pPr>
    </w:p>
    <w:p w14:paraId="0D8E7BE2" w14:textId="77777777" w:rsidR="00A0654D" w:rsidRDefault="00A0654D" w:rsidP="00A0654D">
      <w:pPr>
        <w:rPr>
          <w:b/>
          <w:sz w:val="20"/>
          <w:szCs w:val="20"/>
          <w:u w:val="single"/>
        </w:rPr>
      </w:pPr>
    </w:p>
    <w:p w14:paraId="2E33351D" w14:textId="77777777" w:rsidR="00A0654D" w:rsidRDefault="00A0654D" w:rsidP="00A0654D">
      <w:pPr>
        <w:rPr>
          <w:sz w:val="20"/>
          <w:szCs w:val="20"/>
        </w:rPr>
      </w:pPr>
    </w:p>
    <w:p w14:paraId="7D897339" w14:textId="77777777" w:rsidR="00A0654D" w:rsidRDefault="00A0654D" w:rsidP="00A0654D">
      <w:pPr>
        <w:rPr>
          <w:sz w:val="20"/>
          <w:szCs w:val="20"/>
        </w:rPr>
      </w:pPr>
    </w:p>
    <w:p w14:paraId="1D163BCF" w14:textId="77777777" w:rsidR="00A0654D" w:rsidRPr="00A36EF0" w:rsidRDefault="00A0654D" w:rsidP="00A0654D">
      <w:pPr>
        <w:rPr>
          <w:sz w:val="20"/>
          <w:szCs w:val="20"/>
        </w:rPr>
      </w:pPr>
    </w:p>
    <w:p w14:paraId="79012F77" w14:textId="4667A34F" w:rsidR="00A0654D" w:rsidRPr="00FF7154" w:rsidRDefault="00A0654D" w:rsidP="00A0654D">
      <w:pPr>
        <w:rPr>
          <w:b/>
          <w:sz w:val="28"/>
          <w:szCs w:val="28"/>
          <w:u w:val="single"/>
        </w:rPr>
      </w:pPr>
      <w:r w:rsidRPr="00FF7154">
        <w:rPr>
          <w:b/>
          <w:sz w:val="28"/>
          <w:szCs w:val="28"/>
          <w:u w:val="single"/>
        </w:rPr>
        <w:t>Tuesday, June 1</w:t>
      </w:r>
      <w:r w:rsidR="00C66046">
        <w:rPr>
          <w:b/>
          <w:sz w:val="28"/>
          <w:szCs w:val="28"/>
          <w:u w:val="single"/>
        </w:rPr>
        <w:t>4</w:t>
      </w:r>
      <w:r w:rsidRPr="00FF7154">
        <w:rPr>
          <w:b/>
          <w:sz w:val="28"/>
          <w:szCs w:val="28"/>
          <w:u w:val="single"/>
          <w:vertAlign w:val="superscript"/>
        </w:rPr>
        <w:t>th</w:t>
      </w:r>
      <w:r w:rsidRPr="00FF7154">
        <w:rPr>
          <w:b/>
          <w:sz w:val="28"/>
          <w:szCs w:val="28"/>
          <w:u w:val="single"/>
        </w:rPr>
        <w:t xml:space="preserve"> </w:t>
      </w:r>
      <w:r w:rsidRPr="00FF7154">
        <w:rPr>
          <w:b/>
          <w:sz w:val="28"/>
          <w:szCs w:val="28"/>
        </w:rPr>
        <w:t xml:space="preserve"> </w:t>
      </w:r>
      <w:r w:rsidRPr="00FF7154">
        <w:rPr>
          <w:b/>
          <w:sz w:val="28"/>
          <w:szCs w:val="28"/>
          <w:u w:val="single"/>
        </w:rPr>
        <w:t xml:space="preserve"> </w:t>
      </w:r>
    </w:p>
    <w:p w14:paraId="79B5717B" w14:textId="153B1158" w:rsidR="00A0654D" w:rsidRPr="00E1301B" w:rsidRDefault="00A0654D" w:rsidP="00A0654D">
      <w:pPr>
        <w:rPr>
          <w:sz w:val="16"/>
          <w:szCs w:val="16"/>
        </w:rPr>
      </w:pPr>
      <w:r w:rsidRPr="00FF7154">
        <w:rPr>
          <w:sz w:val="28"/>
          <w:szCs w:val="28"/>
        </w:rPr>
        <w:tab/>
      </w:r>
      <w:r w:rsidR="00C66046">
        <w:rPr>
          <w:sz w:val="28"/>
          <w:szCs w:val="28"/>
        </w:rPr>
        <w:tab/>
      </w:r>
    </w:p>
    <w:p w14:paraId="40CF7ECF" w14:textId="70F36109" w:rsidR="00A0654D" w:rsidRPr="00FF7154" w:rsidRDefault="00C66046" w:rsidP="00A0654D">
      <w:pPr>
        <w:rPr>
          <w:sz w:val="28"/>
          <w:szCs w:val="28"/>
        </w:rPr>
      </w:pPr>
      <w:r w:rsidRPr="00E1301B">
        <w:rPr>
          <w:b/>
          <w:sz w:val="28"/>
          <w:szCs w:val="28"/>
        </w:rPr>
        <w:t xml:space="preserve">9:30   - </w:t>
      </w:r>
      <w:r w:rsidR="00A0654D" w:rsidRPr="00E1301B">
        <w:rPr>
          <w:b/>
          <w:sz w:val="28"/>
          <w:szCs w:val="28"/>
        </w:rPr>
        <w:t>10:00</w:t>
      </w:r>
      <w:r w:rsidR="00A0654D" w:rsidRPr="00FF7154">
        <w:rPr>
          <w:sz w:val="28"/>
          <w:szCs w:val="28"/>
        </w:rPr>
        <w:tab/>
        <w:t>Players Report</w:t>
      </w:r>
      <w:r w:rsidR="008B6CCE">
        <w:rPr>
          <w:sz w:val="28"/>
          <w:szCs w:val="28"/>
        </w:rPr>
        <w:t xml:space="preserve"> – Pacer Crossings</w:t>
      </w:r>
      <w:r w:rsidR="00A0654D" w:rsidRPr="00FF7154">
        <w:rPr>
          <w:sz w:val="28"/>
          <w:szCs w:val="28"/>
        </w:rPr>
        <w:t xml:space="preserve"> </w:t>
      </w:r>
      <w:r>
        <w:rPr>
          <w:sz w:val="28"/>
          <w:szCs w:val="28"/>
        </w:rPr>
        <w:t>(Instructions on practice, pictures, and lunch)</w:t>
      </w:r>
    </w:p>
    <w:p w14:paraId="7340A03D" w14:textId="77777777" w:rsidR="00A0654D" w:rsidRPr="00E1301B" w:rsidRDefault="00A0654D" w:rsidP="00A0654D">
      <w:pPr>
        <w:rPr>
          <w:sz w:val="16"/>
          <w:szCs w:val="16"/>
        </w:rPr>
      </w:pPr>
    </w:p>
    <w:p w14:paraId="50C8D8CB" w14:textId="36602CC7" w:rsidR="00C66046" w:rsidRDefault="00A0654D" w:rsidP="00A0654D">
      <w:pPr>
        <w:rPr>
          <w:sz w:val="28"/>
          <w:szCs w:val="28"/>
        </w:rPr>
      </w:pPr>
      <w:r w:rsidRPr="00E1301B">
        <w:rPr>
          <w:b/>
          <w:sz w:val="28"/>
          <w:szCs w:val="28"/>
        </w:rPr>
        <w:t>10:</w:t>
      </w:r>
      <w:r w:rsidR="00C66046" w:rsidRPr="00E1301B">
        <w:rPr>
          <w:b/>
          <w:sz w:val="28"/>
          <w:szCs w:val="28"/>
        </w:rPr>
        <w:t>00</w:t>
      </w:r>
      <w:r w:rsidR="00C66046">
        <w:rPr>
          <w:sz w:val="28"/>
          <w:szCs w:val="28"/>
        </w:rPr>
        <w:tab/>
      </w:r>
      <w:r w:rsidR="00C66046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="00C66046">
        <w:rPr>
          <w:sz w:val="28"/>
          <w:szCs w:val="28"/>
        </w:rPr>
        <w:t xml:space="preserve">Player Meeting (USCA staff, </w:t>
      </w:r>
      <w:r w:rsidR="00BF2587">
        <w:rPr>
          <w:sz w:val="28"/>
          <w:szCs w:val="28"/>
        </w:rPr>
        <w:t xml:space="preserve">meet the All Star coaches, </w:t>
      </w:r>
      <w:r w:rsidR="00C66046">
        <w:rPr>
          <w:sz w:val="28"/>
          <w:szCs w:val="28"/>
        </w:rPr>
        <w:t>and rules)</w:t>
      </w:r>
    </w:p>
    <w:p w14:paraId="464DF21E" w14:textId="77777777" w:rsidR="00C66046" w:rsidRPr="00E1301B" w:rsidRDefault="00C66046" w:rsidP="00A0654D">
      <w:pPr>
        <w:rPr>
          <w:sz w:val="16"/>
          <w:szCs w:val="16"/>
        </w:rPr>
      </w:pPr>
    </w:p>
    <w:p w14:paraId="14CF79D1" w14:textId="77777777" w:rsidR="00C73FC9" w:rsidRDefault="00C66046" w:rsidP="00A0654D">
      <w:pPr>
        <w:rPr>
          <w:sz w:val="28"/>
          <w:szCs w:val="28"/>
        </w:rPr>
      </w:pPr>
      <w:r w:rsidRPr="00E1301B">
        <w:rPr>
          <w:b/>
          <w:sz w:val="28"/>
          <w:szCs w:val="28"/>
        </w:rPr>
        <w:t>10:30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VP Honoree’s message</w:t>
      </w:r>
    </w:p>
    <w:p w14:paraId="504A0ADF" w14:textId="77777777" w:rsidR="00A0654D" w:rsidRDefault="00A0654D" w:rsidP="00A0654D">
      <w:pPr>
        <w:rPr>
          <w:sz w:val="28"/>
          <w:szCs w:val="28"/>
        </w:rPr>
      </w:pP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</w:p>
    <w:p w14:paraId="438FF78F" w14:textId="61797C68" w:rsidR="00A0654D" w:rsidRPr="00C73FC9" w:rsidRDefault="00C73FC9" w:rsidP="00C73FC9">
      <w:pPr>
        <w:rPr>
          <w:vertAlign w:val="superscript"/>
        </w:rPr>
      </w:pPr>
      <w:r w:rsidRPr="00E1301B">
        <w:rPr>
          <w:b/>
          <w:sz w:val="28"/>
          <w:szCs w:val="28"/>
        </w:rPr>
        <w:t>11:00 – 1:00</w:t>
      </w:r>
      <w:r>
        <w:rPr>
          <w:sz w:val="28"/>
          <w:szCs w:val="28"/>
        </w:rPr>
        <w:tab/>
        <w:t>4A / 3A t</w:t>
      </w:r>
      <w:r w:rsidR="00A0654D" w:rsidRPr="00FF7154">
        <w:rPr>
          <w:sz w:val="28"/>
          <w:szCs w:val="28"/>
        </w:rPr>
        <w:t>eam</w:t>
      </w:r>
      <w:r>
        <w:rPr>
          <w:sz w:val="28"/>
          <w:szCs w:val="28"/>
        </w:rPr>
        <w:t>s practice @ USCA</w:t>
      </w:r>
      <w:r w:rsidR="00A0654D" w:rsidRPr="00FF7154">
        <w:rPr>
          <w:sz w:val="28"/>
          <w:szCs w:val="28"/>
        </w:rPr>
        <w:t xml:space="preserve"> - Game field</w:t>
      </w:r>
      <w:proofErr w:type="gramStart"/>
      <w:r>
        <w:rPr>
          <w:sz w:val="28"/>
          <w:szCs w:val="28"/>
        </w:rPr>
        <w:t xml:space="preserve">  </w:t>
      </w:r>
      <w:r w:rsidR="00A0654D" w:rsidRPr="00FF7154">
        <w:rPr>
          <w:sz w:val="28"/>
          <w:szCs w:val="28"/>
        </w:rPr>
        <w:t xml:space="preserve"> </w:t>
      </w:r>
      <w:r w:rsidR="00A0654D" w:rsidRPr="00C73FC9">
        <w:t>(</w:t>
      </w:r>
      <w:proofErr w:type="gramEnd"/>
      <w:r w:rsidRPr="00C73FC9">
        <w:t xml:space="preserve">North </w:t>
      </w:r>
      <w:r w:rsidR="00A0654D" w:rsidRPr="00C73FC9">
        <w:t>11:</w:t>
      </w:r>
      <w:r w:rsidRPr="00C73FC9">
        <w:t>0</w:t>
      </w:r>
      <w:r w:rsidR="00A0654D" w:rsidRPr="00C73FC9">
        <w:t>0</w:t>
      </w:r>
      <w:r w:rsidRPr="00C73FC9">
        <w:t>-12:00-field</w:t>
      </w:r>
      <w:r w:rsidR="00A0654D" w:rsidRPr="00C73FC9">
        <w:t xml:space="preserve">) </w:t>
      </w:r>
      <w:r w:rsidRPr="00C73FC9">
        <w:t xml:space="preserve"> </w:t>
      </w:r>
      <w:r>
        <w:t xml:space="preserve">   (</w:t>
      </w:r>
      <w:r w:rsidRPr="00C73FC9">
        <w:t>South 11:00-12:00</w:t>
      </w:r>
      <w:r>
        <w:t>-Ba</w:t>
      </w:r>
      <w:r w:rsidR="00A0654D" w:rsidRPr="00C73FC9">
        <w:t>tting Cage</w:t>
      </w:r>
      <w:r>
        <w:t>)</w:t>
      </w:r>
    </w:p>
    <w:p w14:paraId="05190E08" w14:textId="77777777" w:rsidR="00A0654D" w:rsidRPr="00FF7154" w:rsidRDefault="00A0654D" w:rsidP="00A0654D">
      <w:pPr>
        <w:rPr>
          <w:sz w:val="28"/>
          <w:szCs w:val="28"/>
          <w:vertAlign w:val="superscript"/>
        </w:rPr>
      </w:pPr>
      <w:r w:rsidRPr="00FF7154">
        <w:rPr>
          <w:sz w:val="28"/>
          <w:szCs w:val="28"/>
          <w:vertAlign w:val="superscript"/>
        </w:rPr>
        <w:t xml:space="preserve">                              </w:t>
      </w:r>
    </w:p>
    <w:p w14:paraId="717EEB12" w14:textId="77E7607A" w:rsidR="00A0654D" w:rsidRDefault="00A0654D" w:rsidP="00A0654D">
      <w:pPr>
        <w:rPr>
          <w:sz w:val="28"/>
          <w:szCs w:val="28"/>
        </w:rPr>
      </w:pPr>
      <w:r w:rsidRPr="00FF7154">
        <w:rPr>
          <w:sz w:val="28"/>
          <w:szCs w:val="28"/>
          <w:vertAlign w:val="superscript"/>
        </w:rPr>
        <w:tab/>
      </w:r>
      <w:r>
        <w:rPr>
          <w:sz w:val="28"/>
          <w:szCs w:val="28"/>
          <w:vertAlign w:val="superscript"/>
        </w:rPr>
        <w:tab/>
      </w:r>
      <w:r>
        <w:rPr>
          <w:sz w:val="28"/>
          <w:szCs w:val="28"/>
          <w:vertAlign w:val="superscript"/>
        </w:rPr>
        <w:tab/>
      </w:r>
      <w:r w:rsidR="00C73FC9">
        <w:rPr>
          <w:sz w:val="28"/>
          <w:szCs w:val="28"/>
        </w:rPr>
        <w:t>5A / 2A /1A teams (Pictures in All-Star uniform and lunch at USCA)</w:t>
      </w:r>
    </w:p>
    <w:p w14:paraId="1FBF3E12" w14:textId="77777777" w:rsidR="00C73FC9" w:rsidRPr="00E1301B" w:rsidRDefault="00C73FC9" w:rsidP="00A0654D">
      <w:pPr>
        <w:rPr>
          <w:sz w:val="16"/>
          <w:szCs w:val="16"/>
        </w:rPr>
      </w:pPr>
    </w:p>
    <w:p w14:paraId="4DB0B1FE" w14:textId="604983F3" w:rsidR="00C73FC9" w:rsidRPr="00C73FC9" w:rsidRDefault="00C73FC9" w:rsidP="00C73FC9">
      <w:pPr>
        <w:rPr>
          <w:vertAlign w:val="superscript"/>
        </w:rPr>
      </w:pPr>
      <w:r w:rsidRPr="00E1301B">
        <w:rPr>
          <w:b/>
          <w:sz w:val="28"/>
          <w:szCs w:val="28"/>
        </w:rPr>
        <w:t>1:00 – 3:00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A / 2A /1A t</w:t>
      </w:r>
      <w:r w:rsidRPr="00FF7154">
        <w:rPr>
          <w:sz w:val="28"/>
          <w:szCs w:val="28"/>
        </w:rPr>
        <w:t>eam</w:t>
      </w:r>
      <w:r>
        <w:rPr>
          <w:sz w:val="28"/>
          <w:szCs w:val="28"/>
        </w:rPr>
        <w:t>s practice @ USCA</w:t>
      </w:r>
      <w:r w:rsidRPr="00FF7154">
        <w:rPr>
          <w:sz w:val="28"/>
          <w:szCs w:val="28"/>
        </w:rPr>
        <w:t xml:space="preserve"> - Game field</w:t>
      </w:r>
      <w:proofErr w:type="gramStart"/>
      <w:r>
        <w:rPr>
          <w:sz w:val="28"/>
          <w:szCs w:val="28"/>
        </w:rPr>
        <w:t xml:space="preserve">  </w:t>
      </w:r>
      <w:r w:rsidRPr="00FF7154">
        <w:rPr>
          <w:sz w:val="28"/>
          <w:szCs w:val="28"/>
        </w:rPr>
        <w:t xml:space="preserve"> </w:t>
      </w:r>
      <w:r w:rsidRPr="00C73FC9">
        <w:t>(</w:t>
      </w:r>
      <w:proofErr w:type="gramEnd"/>
      <w:r w:rsidRPr="00C73FC9">
        <w:t xml:space="preserve">North 1:00-2:00-field)  </w:t>
      </w:r>
      <w:r>
        <w:t xml:space="preserve">   (</w:t>
      </w:r>
      <w:r w:rsidRPr="00C73FC9">
        <w:t>South 1:00-2:00</w:t>
      </w:r>
      <w:r>
        <w:t>-Ba</w:t>
      </w:r>
      <w:r w:rsidRPr="00C73FC9">
        <w:t>tting Cage</w:t>
      </w:r>
      <w:r>
        <w:t>)</w:t>
      </w:r>
    </w:p>
    <w:p w14:paraId="0EA94760" w14:textId="77777777" w:rsidR="00C73FC9" w:rsidRPr="00FF7154" w:rsidRDefault="00C73FC9" w:rsidP="00C73FC9">
      <w:pPr>
        <w:rPr>
          <w:sz w:val="28"/>
          <w:szCs w:val="28"/>
          <w:vertAlign w:val="superscript"/>
        </w:rPr>
      </w:pPr>
      <w:r w:rsidRPr="00FF7154">
        <w:rPr>
          <w:sz w:val="28"/>
          <w:szCs w:val="28"/>
          <w:vertAlign w:val="superscript"/>
        </w:rPr>
        <w:t xml:space="preserve">                              </w:t>
      </w:r>
    </w:p>
    <w:p w14:paraId="0F23E926" w14:textId="1F057124" w:rsidR="00C73FC9" w:rsidRDefault="00C73FC9" w:rsidP="00C73FC9">
      <w:pPr>
        <w:rPr>
          <w:sz w:val="28"/>
          <w:szCs w:val="28"/>
        </w:rPr>
      </w:pPr>
      <w:r w:rsidRPr="00FF7154">
        <w:rPr>
          <w:sz w:val="28"/>
          <w:szCs w:val="28"/>
          <w:vertAlign w:val="superscript"/>
        </w:rPr>
        <w:tab/>
      </w:r>
      <w:r>
        <w:rPr>
          <w:sz w:val="28"/>
          <w:szCs w:val="28"/>
          <w:vertAlign w:val="superscript"/>
        </w:rPr>
        <w:tab/>
      </w:r>
      <w:r>
        <w:rPr>
          <w:sz w:val="28"/>
          <w:szCs w:val="28"/>
          <w:vertAlign w:val="superscript"/>
        </w:rPr>
        <w:tab/>
      </w:r>
      <w:r w:rsidRPr="00FF7154">
        <w:rPr>
          <w:sz w:val="28"/>
          <w:szCs w:val="28"/>
          <w:vertAlign w:val="superscript"/>
        </w:rPr>
        <w:t xml:space="preserve"> </w:t>
      </w:r>
      <w:r>
        <w:rPr>
          <w:sz w:val="28"/>
          <w:szCs w:val="28"/>
        </w:rPr>
        <w:t>4A / 3A teams (Pictures in All-Star uniform and lunch at USCA)</w:t>
      </w:r>
    </w:p>
    <w:p w14:paraId="6A5D0D1C" w14:textId="6FCD61AE" w:rsidR="00A0654D" w:rsidRPr="00FF7154" w:rsidRDefault="00A0654D" w:rsidP="00A0654D">
      <w:pPr>
        <w:rPr>
          <w:sz w:val="28"/>
          <w:szCs w:val="28"/>
        </w:rPr>
      </w:pPr>
      <w:r w:rsidRPr="00FF7154">
        <w:rPr>
          <w:sz w:val="28"/>
          <w:szCs w:val="28"/>
        </w:rPr>
        <w:tab/>
      </w:r>
    </w:p>
    <w:p w14:paraId="0ECCD5B9" w14:textId="77777777" w:rsidR="00A0654D" w:rsidRPr="00E1301B" w:rsidRDefault="00A0654D" w:rsidP="00A0654D">
      <w:pPr>
        <w:rPr>
          <w:sz w:val="16"/>
          <w:szCs w:val="16"/>
        </w:rPr>
      </w:pPr>
    </w:p>
    <w:p w14:paraId="7F0A49DF" w14:textId="5B4BB52D" w:rsidR="00A0654D" w:rsidRDefault="00E1301B" w:rsidP="00A0654D">
      <w:pPr>
        <w:rPr>
          <w:sz w:val="28"/>
          <w:szCs w:val="28"/>
        </w:rPr>
      </w:pPr>
      <w:r w:rsidRPr="00E1301B">
        <w:rPr>
          <w:b/>
          <w:sz w:val="28"/>
          <w:szCs w:val="28"/>
        </w:rPr>
        <w:t>4:00</w:t>
      </w:r>
      <w:r w:rsidR="00A0654D" w:rsidRPr="00FF7154">
        <w:rPr>
          <w:sz w:val="28"/>
          <w:szCs w:val="28"/>
        </w:rPr>
        <w:t xml:space="preserve"> </w:t>
      </w:r>
      <w:r w:rsidR="00A0654D" w:rsidRPr="00FF7154">
        <w:rPr>
          <w:sz w:val="28"/>
          <w:szCs w:val="28"/>
        </w:rPr>
        <w:tab/>
      </w:r>
      <w:r w:rsidR="00A0654D" w:rsidRPr="00FF7154">
        <w:rPr>
          <w:sz w:val="28"/>
          <w:szCs w:val="28"/>
        </w:rPr>
        <w:tab/>
      </w:r>
      <w:r w:rsidR="00A0654D" w:rsidRPr="00FF7154">
        <w:rPr>
          <w:b/>
          <w:sz w:val="28"/>
          <w:szCs w:val="28"/>
        </w:rPr>
        <w:t xml:space="preserve">Game #1 Warm up – </w:t>
      </w:r>
      <w:r w:rsidR="00A0654D">
        <w:rPr>
          <w:b/>
          <w:sz w:val="28"/>
          <w:szCs w:val="28"/>
        </w:rPr>
        <w:t>4</w:t>
      </w:r>
      <w:r w:rsidR="00A0654D" w:rsidRPr="00FF7154">
        <w:rPr>
          <w:b/>
          <w:sz w:val="28"/>
          <w:szCs w:val="28"/>
        </w:rPr>
        <w:t>A/</w:t>
      </w:r>
      <w:r w:rsidR="00A0654D">
        <w:rPr>
          <w:b/>
          <w:sz w:val="28"/>
          <w:szCs w:val="28"/>
        </w:rPr>
        <w:t>3</w:t>
      </w:r>
      <w:r w:rsidR="00A0654D" w:rsidRPr="00FF7154">
        <w:rPr>
          <w:b/>
          <w:sz w:val="28"/>
          <w:szCs w:val="28"/>
        </w:rPr>
        <w:t xml:space="preserve">A North vs. </w:t>
      </w:r>
      <w:r w:rsidR="00A0654D">
        <w:rPr>
          <w:b/>
          <w:sz w:val="28"/>
          <w:szCs w:val="28"/>
        </w:rPr>
        <w:t>4</w:t>
      </w:r>
      <w:r w:rsidR="00A0654D" w:rsidRPr="00FF7154">
        <w:rPr>
          <w:b/>
          <w:sz w:val="28"/>
          <w:szCs w:val="28"/>
        </w:rPr>
        <w:t>A/</w:t>
      </w:r>
      <w:r w:rsidR="00A0654D">
        <w:rPr>
          <w:b/>
          <w:sz w:val="28"/>
          <w:szCs w:val="28"/>
        </w:rPr>
        <w:t>3</w:t>
      </w:r>
      <w:r w:rsidR="00A0654D" w:rsidRPr="00FF7154">
        <w:rPr>
          <w:b/>
          <w:sz w:val="28"/>
          <w:szCs w:val="28"/>
        </w:rPr>
        <w:t>A South</w:t>
      </w:r>
      <w:r w:rsidR="00A0654D" w:rsidRPr="00FF7154">
        <w:rPr>
          <w:sz w:val="28"/>
          <w:szCs w:val="28"/>
        </w:rPr>
        <w:tab/>
      </w:r>
      <w:r w:rsidRPr="0011035C">
        <w:t>(</w:t>
      </w:r>
      <w:r w:rsidR="00A0654D" w:rsidRPr="0011035C">
        <w:t>Home team takes infield / Visiting team takes infield</w:t>
      </w:r>
      <w:r w:rsidRPr="0011035C">
        <w:t>)</w:t>
      </w:r>
    </w:p>
    <w:p w14:paraId="48C0F66F" w14:textId="77777777" w:rsidR="00A0654D" w:rsidRPr="00E1301B" w:rsidRDefault="00A0654D" w:rsidP="00A0654D">
      <w:pPr>
        <w:rPr>
          <w:b/>
          <w:sz w:val="16"/>
          <w:szCs w:val="16"/>
        </w:rPr>
      </w:pPr>
    </w:p>
    <w:p w14:paraId="2DBAD512" w14:textId="3205DF6D" w:rsidR="00A0654D" w:rsidRPr="00E1301B" w:rsidRDefault="00E1301B" w:rsidP="00A0654D">
      <w:r w:rsidRPr="00E1301B">
        <w:rPr>
          <w:b/>
          <w:sz w:val="28"/>
          <w:szCs w:val="28"/>
        </w:rPr>
        <w:t>5</w:t>
      </w:r>
      <w:r w:rsidR="00A0654D" w:rsidRPr="00E1301B">
        <w:rPr>
          <w:b/>
          <w:sz w:val="28"/>
          <w:szCs w:val="28"/>
        </w:rPr>
        <w:t>:00</w:t>
      </w:r>
      <w:r w:rsidR="00A0654D" w:rsidRPr="00FF7154">
        <w:rPr>
          <w:sz w:val="28"/>
          <w:szCs w:val="28"/>
        </w:rPr>
        <w:tab/>
      </w:r>
      <w:r w:rsidR="00A0654D" w:rsidRPr="00FF7154">
        <w:rPr>
          <w:sz w:val="28"/>
          <w:szCs w:val="28"/>
        </w:rPr>
        <w:tab/>
      </w:r>
      <w:r w:rsidR="00A0654D" w:rsidRPr="00FF7154">
        <w:rPr>
          <w:b/>
          <w:sz w:val="28"/>
          <w:szCs w:val="28"/>
        </w:rPr>
        <w:t>GAME #1</w:t>
      </w:r>
      <w:r>
        <w:rPr>
          <w:b/>
          <w:sz w:val="28"/>
          <w:szCs w:val="28"/>
        </w:rPr>
        <w:t xml:space="preserve"> </w:t>
      </w:r>
      <w:proofErr w:type="gramStart"/>
      <w:r>
        <w:rPr>
          <w:b/>
          <w:sz w:val="28"/>
          <w:szCs w:val="28"/>
        </w:rPr>
        <w:t xml:space="preserve">   </w:t>
      </w:r>
      <w:bookmarkStart w:id="0" w:name="_Hlk93131699"/>
      <w:r>
        <w:t>(</w:t>
      </w:r>
      <w:proofErr w:type="gramEnd"/>
      <w:r>
        <w:t xml:space="preserve">5A/2A/1A teams </w:t>
      </w:r>
      <w:r w:rsidR="00196D5E">
        <w:t xml:space="preserve">- </w:t>
      </w:r>
      <w:r>
        <w:t>pizza at the game field under tent)</w:t>
      </w:r>
      <w:bookmarkEnd w:id="0"/>
    </w:p>
    <w:p w14:paraId="738CD7B9" w14:textId="6F010EAD" w:rsidR="00A0654D" w:rsidRPr="0011035C" w:rsidRDefault="00A0654D" w:rsidP="00A0654D">
      <w:pPr>
        <w:rPr>
          <w:b/>
          <w:sz w:val="16"/>
          <w:szCs w:val="16"/>
        </w:rPr>
      </w:pPr>
    </w:p>
    <w:p w14:paraId="169CF3C4" w14:textId="56F7C0B1" w:rsidR="00E1301B" w:rsidRDefault="00E1301B" w:rsidP="00A0654D">
      <w:pPr>
        <w:rPr>
          <w:sz w:val="28"/>
          <w:szCs w:val="28"/>
        </w:rPr>
      </w:pPr>
      <w:r>
        <w:rPr>
          <w:b/>
          <w:sz w:val="28"/>
          <w:szCs w:val="28"/>
        </w:rPr>
        <w:t>7:00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All State presentation</w:t>
      </w:r>
    </w:p>
    <w:p w14:paraId="79A819FE" w14:textId="77777777" w:rsidR="00E1301B" w:rsidRPr="0011035C" w:rsidRDefault="00E1301B" w:rsidP="00A0654D">
      <w:pPr>
        <w:rPr>
          <w:sz w:val="16"/>
          <w:szCs w:val="16"/>
        </w:rPr>
      </w:pPr>
    </w:p>
    <w:p w14:paraId="01A088AB" w14:textId="19D13689" w:rsidR="00E1301B" w:rsidRPr="0011035C" w:rsidRDefault="00E1301B" w:rsidP="00A0654D">
      <w:pPr>
        <w:rPr>
          <w:b/>
        </w:rPr>
      </w:pPr>
      <w:r w:rsidRPr="00E1301B">
        <w:rPr>
          <w:b/>
          <w:sz w:val="28"/>
          <w:szCs w:val="28"/>
        </w:rPr>
        <w:t>8:00</w:t>
      </w:r>
      <w:r w:rsidR="00A0654D" w:rsidRPr="00E1301B">
        <w:rPr>
          <w:b/>
          <w:sz w:val="28"/>
          <w:szCs w:val="28"/>
        </w:rPr>
        <w:tab/>
      </w:r>
      <w:r w:rsidR="00A0654D" w:rsidRPr="00E1301B">
        <w:rPr>
          <w:b/>
          <w:sz w:val="28"/>
          <w:szCs w:val="28"/>
        </w:rPr>
        <w:tab/>
      </w:r>
      <w:r w:rsidRPr="00FF7154">
        <w:rPr>
          <w:b/>
          <w:sz w:val="28"/>
          <w:szCs w:val="28"/>
        </w:rPr>
        <w:t>Game #</w:t>
      </w:r>
      <w:r>
        <w:rPr>
          <w:b/>
          <w:sz w:val="28"/>
          <w:szCs w:val="28"/>
        </w:rPr>
        <w:t>2</w:t>
      </w:r>
      <w:r w:rsidRPr="00FF7154">
        <w:rPr>
          <w:b/>
          <w:sz w:val="28"/>
          <w:szCs w:val="28"/>
        </w:rPr>
        <w:t xml:space="preserve"> Warm up – </w:t>
      </w:r>
      <w:r>
        <w:rPr>
          <w:b/>
          <w:sz w:val="28"/>
          <w:szCs w:val="28"/>
        </w:rPr>
        <w:t>5/A/2A/1A</w:t>
      </w:r>
      <w:r w:rsidRPr="00FF7154">
        <w:rPr>
          <w:b/>
          <w:sz w:val="28"/>
          <w:szCs w:val="28"/>
        </w:rPr>
        <w:t xml:space="preserve"> North vs. </w:t>
      </w:r>
      <w:r w:rsidR="0011035C">
        <w:rPr>
          <w:b/>
          <w:sz w:val="28"/>
          <w:szCs w:val="28"/>
        </w:rPr>
        <w:t>5A/2A/1A</w:t>
      </w:r>
      <w:r w:rsidRPr="00FF7154">
        <w:rPr>
          <w:b/>
          <w:sz w:val="28"/>
          <w:szCs w:val="28"/>
        </w:rPr>
        <w:t xml:space="preserve"> South</w:t>
      </w:r>
      <w:r w:rsidRPr="00FF7154">
        <w:rPr>
          <w:sz w:val="28"/>
          <w:szCs w:val="28"/>
        </w:rPr>
        <w:tab/>
      </w:r>
      <w:r w:rsidRPr="0011035C">
        <w:t>(Home team takes infield / Visiting team takes infield)</w:t>
      </w:r>
    </w:p>
    <w:p w14:paraId="6C6FE745" w14:textId="77777777" w:rsidR="00E1301B" w:rsidRPr="0011035C" w:rsidRDefault="00E1301B" w:rsidP="00A0654D">
      <w:pPr>
        <w:rPr>
          <w:b/>
          <w:sz w:val="16"/>
          <w:szCs w:val="16"/>
        </w:rPr>
      </w:pPr>
    </w:p>
    <w:p w14:paraId="7D3CB948" w14:textId="45448EA2" w:rsidR="00A0654D" w:rsidRDefault="0011035C" w:rsidP="00A0654D">
      <w:r>
        <w:rPr>
          <w:b/>
          <w:sz w:val="28"/>
          <w:szCs w:val="28"/>
        </w:rPr>
        <w:t>8:30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A0654D" w:rsidRPr="00FF7154">
        <w:rPr>
          <w:b/>
          <w:sz w:val="28"/>
          <w:szCs w:val="28"/>
        </w:rPr>
        <w:t>GAME #2</w:t>
      </w:r>
      <w:r>
        <w:rPr>
          <w:b/>
          <w:sz w:val="28"/>
          <w:szCs w:val="28"/>
        </w:rPr>
        <w:t xml:space="preserve">  </w:t>
      </w:r>
      <w:proofErr w:type="gramStart"/>
      <w:r>
        <w:rPr>
          <w:b/>
          <w:sz w:val="28"/>
          <w:szCs w:val="28"/>
        </w:rPr>
        <w:t xml:space="preserve">   </w:t>
      </w:r>
      <w:r>
        <w:t>(</w:t>
      </w:r>
      <w:proofErr w:type="gramEnd"/>
      <w:r>
        <w:t>4A/3A teams</w:t>
      </w:r>
      <w:r w:rsidR="00196D5E">
        <w:t xml:space="preserve"> -</w:t>
      </w:r>
      <w:r>
        <w:t xml:space="preserve"> pizza at the game field under tent)</w:t>
      </w:r>
    </w:p>
    <w:p w14:paraId="1B3050F8" w14:textId="77777777" w:rsidR="0011035C" w:rsidRPr="0011035C" w:rsidRDefault="0011035C" w:rsidP="00A0654D">
      <w:pPr>
        <w:rPr>
          <w:b/>
          <w:sz w:val="16"/>
          <w:szCs w:val="16"/>
        </w:rPr>
      </w:pPr>
    </w:p>
    <w:p w14:paraId="2B30FBD8" w14:textId="5E341954" w:rsidR="00A0654D" w:rsidRPr="00FF7154" w:rsidRDefault="0011035C" w:rsidP="00A0654D">
      <w:pPr>
        <w:rPr>
          <w:b/>
          <w:sz w:val="28"/>
          <w:szCs w:val="28"/>
        </w:rPr>
      </w:pPr>
      <w:r>
        <w:rPr>
          <w:b/>
          <w:sz w:val="28"/>
          <w:szCs w:val="28"/>
        </w:rPr>
        <w:t>11:00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Lights out @ dorms.</w:t>
      </w:r>
      <w:r w:rsidR="00AC201A">
        <w:rPr>
          <w:b/>
          <w:sz w:val="28"/>
          <w:szCs w:val="28"/>
        </w:rPr>
        <w:t xml:space="preserve">  (Coaches meeting with CAWS)</w:t>
      </w:r>
    </w:p>
    <w:p w14:paraId="6E24A4A4" w14:textId="77777777" w:rsidR="00A0654D" w:rsidRDefault="00A0654D" w:rsidP="00A0654D">
      <w:pPr>
        <w:rPr>
          <w:b/>
        </w:rPr>
      </w:pPr>
    </w:p>
    <w:p w14:paraId="6F50EE58" w14:textId="77777777" w:rsidR="00A0654D" w:rsidRDefault="00A0654D">
      <w:pPr>
        <w:jc w:val="center"/>
        <w:rPr>
          <w:b/>
        </w:rPr>
      </w:pPr>
    </w:p>
    <w:p w14:paraId="0C59F5F1" w14:textId="0B786CA7" w:rsidR="00A0654D" w:rsidRDefault="00A0654D">
      <w:pPr>
        <w:jc w:val="center"/>
        <w:rPr>
          <w:b/>
        </w:rPr>
      </w:pPr>
    </w:p>
    <w:p w14:paraId="6BB42619" w14:textId="484605D4" w:rsidR="00426D1E" w:rsidRPr="00193ED8" w:rsidRDefault="0011035C">
      <w:pPr>
        <w:jc w:val="center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1" locked="0" layoutInCell="1" allowOverlap="1" wp14:anchorId="654E5AB4" wp14:editId="4B65BE45">
            <wp:simplePos x="0" y="0"/>
            <wp:positionH relativeFrom="column">
              <wp:posOffset>7931150</wp:posOffset>
            </wp:positionH>
            <wp:positionV relativeFrom="paragraph">
              <wp:posOffset>6350</wp:posOffset>
            </wp:positionV>
            <wp:extent cx="838200" cy="76644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766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2531">
        <w:rPr>
          <w:noProof/>
        </w:rPr>
        <w:drawing>
          <wp:anchor distT="0" distB="0" distL="114300" distR="114300" simplePos="0" relativeHeight="251657216" behindDoc="1" locked="0" layoutInCell="1" allowOverlap="1" wp14:anchorId="09FA9C03" wp14:editId="4999A10C">
            <wp:simplePos x="0" y="0"/>
            <wp:positionH relativeFrom="column">
              <wp:posOffset>4445</wp:posOffset>
            </wp:positionH>
            <wp:positionV relativeFrom="paragraph">
              <wp:posOffset>0</wp:posOffset>
            </wp:positionV>
            <wp:extent cx="814705" cy="737235"/>
            <wp:effectExtent l="0" t="0" r="0" b="0"/>
            <wp:wrapNone/>
            <wp:docPr id="2" name="Picture 2" descr="caw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ws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705" cy="737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6C1A" w:rsidRPr="00193ED8">
        <w:rPr>
          <w:b/>
        </w:rPr>
        <w:t>20</w:t>
      </w:r>
      <w:r w:rsidR="008B4269">
        <w:rPr>
          <w:b/>
        </w:rPr>
        <w:t>2</w:t>
      </w:r>
      <w:r w:rsidR="00317C23">
        <w:rPr>
          <w:b/>
        </w:rPr>
        <w:t>2</w:t>
      </w:r>
      <w:r w:rsidR="00FB0619" w:rsidRPr="00193ED8">
        <w:rPr>
          <w:b/>
        </w:rPr>
        <w:t xml:space="preserve"> </w:t>
      </w:r>
      <w:r w:rsidR="007629E9">
        <w:rPr>
          <w:b/>
        </w:rPr>
        <w:t>South Carolina Softball</w:t>
      </w:r>
      <w:r w:rsidR="00426D1E" w:rsidRPr="00193ED8">
        <w:rPr>
          <w:b/>
        </w:rPr>
        <w:t xml:space="preserve"> All-Star Schedule</w:t>
      </w:r>
    </w:p>
    <w:p w14:paraId="79268CC2" w14:textId="60071E70" w:rsidR="00426D1E" w:rsidRPr="00193ED8" w:rsidRDefault="007629E9" w:rsidP="00056478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USC Aiken</w:t>
      </w:r>
      <w:r w:rsidR="00426D1E" w:rsidRPr="00193ED8">
        <w:rPr>
          <w:sz w:val="24"/>
          <w:szCs w:val="24"/>
        </w:rPr>
        <w:t xml:space="preserve"> – All-Star </w:t>
      </w:r>
      <w:r>
        <w:rPr>
          <w:sz w:val="24"/>
          <w:szCs w:val="24"/>
        </w:rPr>
        <w:t>Softball</w:t>
      </w:r>
      <w:r w:rsidR="00426D1E" w:rsidRPr="00193ED8">
        <w:rPr>
          <w:sz w:val="24"/>
          <w:szCs w:val="24"/>
        </w:rPr>
        <w:t xml:space="preserve"> </w:t>
      </w:r>
      <w:r>
        <w:rPr>
          <w:sz w:val="24"/>
          <w:szCs w:val="24"/>
        </w:rPr>
        <w:t>Games</w:t>
      </w:r>
    </w:p>
    <w:p w14:paraId="6C6D8EC6" w14:textId="33EC93DB" w:rsidR="00A36EF0" w:rsidRDefault="00A36EF0">
      <w:pPr>
        <w:rPr>
          <w:sz w:val="20"/>
          <w:szCs w:val="20"/>
        </w:rPr>
      </w:pPr>
    </w:p>
    <w:p w14:paraId="15F1055D" w14:textId="77777777" w:rsidR="00AC201A" w:rsidRDefault="00AC201A">
      <w:pPr>
        <w:rPr>
          <w:sz w:val="20"/>
          <w:szCs w:val="20"/>
        </w:rPr>
      </w:pPr>
    </w:p>
    <w:p w14:paraId="7084210C" w14:textId="17F4B329" w:rsidR="00FF7154" w:rsidRDefault="00FF7154">
      <w:pPr>
        <w:rPr>
          <w:sz w:val="20"/>
          <w:szCs w:val="20"/>
        </w:rPr>
      </w:pPr>
    </w:p>
    <w:p w14:paraId="2189F1A8" w14:textId="77777777" w:rsidR="00FF7154" w:rsidRPr="00A36EF0" w:rsidRDefault="00FF7154">
      <w:pPr>
        <w:rPr>
          <w:sz w:val="20"/>
          <w:szCs w:val="20"/>
        </w:rPr>
      </w:pPr>
    </w:p>
    <w:p w14:paraId="420B28CE" w14:textId="08FFAB4C" w:rsidR="00426D1E" w:rsidRDefault="00A0654D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Wednes</w:t>
      </w:r>
      <w:r w:rsidR="0074716D" w:rsidRPr="00FF7154">
        <w:rPr>
          <w:b/>
          <w:sz w:val="28"/>
          <w:szCs w:val="28"/>
          <w:u w:val="single"/>
        </w:rPr>
        <w:t>day, June 1</w:t>
      </w:r>
      <w:r w:rsidR="00213460">
        <w:rPr>
          <w:b/>
          <w:sz w:val="28"/>
          <w:szCs w:val="28"/>
          <w:u w:val="single"/>
        </w:rPr>
        <w:t>5</w:t>
      </w:r>
      <w:r w:rsidR="0074716D" w:rsidRPr="00FF7154">
        <w:rPr>
          <w:b/>
          <w:sz w:val="28"/>
          <w:szCs w:val="28"/>
          <w:u w:val="single"/>
          <w:vertAlign w:val="superscript"/>
        </w:rPr>
        <w:t>th</w:t>
      </w:r>
      <w:r w:rsidR="0074716D" w:rsidRPr="00FF7154">
        <w:rPr>
          <w:b/>
          <w:sz w:val="28"/>
          <w:szCs w:val="28"/>
          <w:u w:val="single"/>
        </w:rPr>
        <w:t xml:space="preserve"> </w:t>
      </w:r>
      <w:r w:rsidR="00A36EF0" w:rsidRPr="00FF7154">
        <w:rPr>
          <w:b/>
          <w:sz w:val="28"/>
          <w:szCs w:val="28"/>
        </w:rPr>
        <w:t xml:space="preserve"> </w:t>
      </w:r>
      <w:r w:rsidR="00D17E4B" w:rsidRPr="00FF7154">
        <w:rPr>
          <w:b/>
          <w:sz w:val="28"/>
          <w:szCs w:val="28"/>
          <w:u w:val="single"/>
        </w:rPr>
        <w:t xml:space="preserve"> </w:t>
      </w:r>
    </w:p>
    <w:p w14:paraId="6D4ACA9E" w14:textId="77777777" w:rsidR="00A0654D" w:rsidRPr="00FF7154" w:rsidRDefault="00A0654D">
      <w:pPr>
        <w:rPr>
          <w:b/>
          <w:sz w:val="28"/>
          <w:szCs w:val="28"/>
          <w:u w:val="single"/>
        </w:rPr>
      </w:pPr>
    </w:p>
    <w:p w14:paraId="06B81BC0" w14:textId="426AB59E" w:rsidR="00213460" w:rsidRDefault="002070D3">
      <w:pPr>
        <w:rPr>
          <w:sz w:val="28"/>
          <w:szCs w:val="28"/>
        </w:rPr>
      </w:pPr>
      <w:r>
        <w:rPr>
          <w:sz w:val="28"/>
          <w:szCs w:val="28"/>
        </w:rPr>
        <w:t>7</w:t>
      </w:r>
      <w:r w:rsidR="00213460">
        <w:rPr>
          <w:sz w:val="28"/>
          <w:szCs w:val="28"/>
        </w:rPr>
        <w:t>:00</w:t>
      </w:r>
      <w:r w:rsidR="00A36EF0" w:rsidRPr="00FF7154">
        <w:rPr>
          <w:sz w:val="28"/>
          <w:szCs w:val="28"/>
        </w:rPr>
        <w:t xml:space="preserve"> </w:t>
      </w:r>
      <w:r w:rsidR="00213460">
        <w:rPr>
          <w:sz w:val="28"/>
          <w:szCs w:val="28"/>
        </w:rPr>
        <w:t>am</w:t>
      </w:r>
      <w:r w:rsidR="00A36EF0" w:rsidRPr="00FF7154">
        <w:rPr>
          <w:sz w:val="28"/>
          <w:szCs w:val="28"/>
        </w:rPr>
        <w:tab/>
      </w:r>
      <w:bookmarkStart w:id="1" w:name="_Hlk93132353"/>
      <w:r w:rsidR="00213460">
        <w:rPr>
          <w:sz w:val="28"/>
          <w:szCs w:val="28"/>
        </w:rPr>
        <w:t>L1 and L2 (Breakfast Chick-fil-A)</w:t>
      </w:r>
      <w:bookmarkEnd w:id="1"/>
    </w:p>
    <w:p w14:paraId="001B7D23" w14:textId="77777777" w:rsidR="00213460" w:rsidRDefault="00213460">
      <w:pPr>
        <w:rPr>
          <w:sz w:val="28"/>
          <w:szCs w:val="28"/>
        </w:rPr>
      </w:pPr>
    </w:p>
    <w:p w14:paraId="271AA373" w14:textId="597558DC" w:rsidR="00213460" w:rsidRDefault="002070D3">
      <w:pPr>
        <w:rPr>
          <w:sz w:val="28"/>
          <w:szCs w:val="28"/>
        </w:rPr>
      </w:pPr>
      <w:r>
        <w:rPr>
          <w:sz w:val="28"/>
          <w:szCs w:val="28"/>
        </w:rPr>
        <w:t>7</w:t>
      </w:r>
      <w:r w:rsidR="00213460">
        <w:rPr>
          <w:sz w:val="28"/>
          <w:szCs w:val="28"/>
        </w:rPr>
        <w:t xml:space="preserve">:30 </w:t>
      </w:r>
      <w:r w:rsidR="00213460">
        <w:rPr>
          <w:sz w:val="28"/>
          <w:szCs w:val="28"/>
        </w:rPr>
        <w:tab/>
      </w:r>
      <w:r w:rsidR="00213460">
        <w:rPr>
          <w:sz w:val="28"/>
          <w:szCs w:val="28"/>
        </w:rPr>
        <w:tab/>
        <w:t>L1 and L2 (Check out of dorms</w:t>
      </w:r>
      <w:r w:rsidR="00AC201A">
        <w:rPr>
          <w:sz w:val="28"/>
          <w:szCs w:val="28"/>
        </w:rPr>
        <w:t xml:space="preserve"> with coaches)</w:t>
      </w:r>
    </w:p>
    <w:p w14:paraId="62B6F184" w14:textId="1D255AFC" w:rsidR="00213460" w:rsidRDefault="00213460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65BE93E" w14:textId="3032C07C" w:rsidR="00AC201A" w:rsidRDefault="001556F2" w:rsidP="00AC201A">
      <w:pPr>
        <w:rPr>
          <w:sz w:val="28"/>
          <w:szCs w:val="28"/>
        </w:rPr>
      </w:pPr>
      <w:r>
        <w:rPr>
          <w:sz w:val="28"/>
          <w:szCs w:val="28"/>
        </w:rPr>
        <w:t>8</w:t>
      </w:r>
      <w:r w:rsidR="00AC201A">
        <w:rPr>
          <w:sz w:val="28"/>
          <w:szCs w:val="28"/>
        </w:rPr>
        <w:t>:00</w:t>
      </w:r>
      <w:r w:rsidR="008B4269" w:rsidRPr="00FF7154">
        <w:rPr>
          <w:sz w:val="28"/>
          <w:szCs w:val="28"/>
        </w:rPr>
        <w:tab/>
      </w:r>
      <w:r w:rsidR="00171FBC" w:rsidRPr="00FF7154">
        <w:rPr>
          <w:sz w:val="28"/>
          <w:szCs w:val="28"/>
        </w:rPr>
        <w:tab/>
      </w:r>
      <w:r w:rsidR="00AC201A">
        <w:rPr>
          <w:sz w:val="28"/>
          <w:szCs w:val="28"/>
        </w:rPr>
        <w:t xml:space="preserve">L1 and L2 Warm up at Game field.  </w:t>
      </w:r>
      <w:r w:rsidR="00AC201A" w:rsidRPr="0011035C">
        <w:t>(Home team takes infield / Visiting team takes infield)</w:t>
      </w:r>
    </w:p>
    <w:p w14:paraId="5BD57523" w14:textId="77777777" w:rsidR="00AC201A" w:rsidRDefault="00AC201A">
      <w:pPr>
        <w:rPr>
          <w:sz w:val="28"/>
          <w:szCs w:val="28"/>
        </w:rPr>
      </w:pPr>
    </w:p>
    <w:p w14:paraId="199A9B9F" w14:textId="2AC0E31A" w:rsidR="00426D1E" w:rsidRDefault="001556F2">
      <w:pPr>
        <w:rPr>
          <w:sz w:val="28"/>
          <w:szCs w:val="28"/>
        </w:rPr>
      </w:pPr>
      <w:r>
        <w:rPr>
          <w:sz w:val="28"/>
          <w:szCs w:val="28"/>
        </w:rPr>
        <w:t>8</w:t>
      </w:r>
      <w:r w:rsidR="00AC201A">
        <w:rPr>
          <w:sz w:val="28"/>
          <w:szCs w:val="28"/>
        </w:rPr>
        <w:t>:00</w:t>
      </w:r>
      <w:r w:rsidR="00426D1E" w:rsidRPr="00FF7154">
        <w:rPr>
          <w:sz w:val="28"/>
          <w:szCs w:val="28"/>
        </w:rPr>
        <w:t xml:space="preserve"> </w:t>
      </w:r>
      <w:r w:rsidR="00AC201A">
        <w:rPr>
          <w:sz w:val="28"/>
          <w:szCs w:val="28"/>
        </w:rPr>
        <w:tab/>
      </w:r>
      <w:r w:rsidR="00AC201A">
        <w:rPr>
          <w:sz w:val="28"/>
          <w:szCs w:val="28"/>
        </w:rPr>
        <w:tab/>
        <w:t>W1 and W2 (Breakfast Chick-fil-A)</w:t>
      </w:r>
    </w:p>
    <w:p w14:paraId="3496A52A" w14:textId="124B1EF1" w:rsidR="00AC201A" w:rsidRDefault="00AC201A">
      <w:pPr>
        <w:rPr>
          <w:sz w:val="28"/>
          <w:szCs w:val="28"/>
        </w:rPr>
      </w:pPr>
    </w:p>
    <w:p w14:paraId="66EEBF7E" w14:textId="408257DC" w:rsidR="00AC201A" w:rsidRPr="00FF7154" w:rsidRDefault="001556F2">
      <w:pPr>
        <w:rPr>
          <w:sz w:val="28"/>
          <w:szCs w:val="28"/>
        </w:rPr>
      </w:pPr>
      <w:r>
        <w:rPr>
          <w:sz w:val="28"/>
          <w:szCs w:val="28"/>
        </w:rPr>
        <w:t>8</w:t>
      </w:r>
      <w:r w:rsidR="00AC201A">
        <w:rPr>
          <w:sz w:val="28"/>
          <w:szCs w:val="28"/>
        </w:rPr>
        <w:t>:30</w:t>
      </w:r>
      <w:r w:rsidR="00AC201A">
        <w:rPr>
          <w:sz w:val="28"/>
          <w:szCs w:val="28"/>
        </w:rPr>
        <w:tab/>
      </w:r>
      <w:r w:rsidR="00AC201A">
        <w:rPr>
          <w:sz w:val="28"/>
          <w:szCs w:val="28"/>
        </w:rPr>
        <w:tab/>
        <w:t>W1 and W2 (Check out of dorms with coaches)</w:t>
      </w:r>
    </w:p>
    <w:p w14:paraId="3B85528D" w14:textId="77777777" w:rsidR="00A85E22" w:rsidRPr="00FF7154" w:rsidRDefault="00A85E22">
      <w:pPr>
        <w:rPr>
          <w:sz w:val="28"/>
          <w:szCs w:val="28"/>
        </w:rPr>
      </w:pPr>
    </w:p>
    <w:p w14:paraId="4D595894" w14:textId="4EF4F7DF" w:rsidR="00FF7154" w:rsidRDefault="001556F2">
      <w:pPr>
        <w:rPr>
          <w:sz w:val="28"/>
          <w:szCs w:val="28"/>
        </w:rPr>
      </w:pPr>
      <w:r>
        <w:rPr>
          <w:sz w:val="28"/>
          <w:szCs w:val="28"/>
        </w:rPr>
        <w:t>9</w:t>
      </w:r>
      <w:r w:rsidR="003C62A3">
        <w:rPr>
          <w:sz w:val="28"/>
          <w:szCs w:val="28"/>
        </w:rPr>
        <w:t>:00</w:t>
      </w:r>
      <w:r w:rsidR="003C62A3">
        <w:rPr>
          <w:sz w:val="28"/>
          <w:szCs w:val="28"/>
        </w:rPr>
        <w:tab/>
      </w:r>
      <w:r w:rsidR="00745BD3" w:rsidRPr="00FF7154">
        <w:rPr>
          <w:sz w:val="28"/>
          <w:szCs w:val="28"/>
        </w:rPr>
        <w:tab/>
      </w:r>
      <w:r w:rsidR="003C62A3" w:rsidRPr="003C62A3">
        <w:rPr>
          <w:b/>
          <w:sz w:val="28"/>
          <w:szCs w:val="28"/>
        </w:rPr>
        <w:t>GAME #3</w:t>
      </w:r>
      <w:r w:rsidR="008B4269" w:rsidRPr="00FF7154">
        <w:rPr>
          <w:sz w:val="28"/>
          <w:szCs w:val="28"/>
        </w:rPr>
        <w:t xml:space="preserve"> </w:t>
      </w:r>
    </w:p>
    <w:p w14:paraId="638FEB4C" w14:textId="2B690FC4" w:rsidR="00FF7154" w:rsidRDefault="008B4269" w:rsidP="001556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11590"/>
        </w:tabs>
        <w:rPr>
          <w:sz w:val="28"/>
          <w:szCs w:val="28"/>
        </w:rPr>
      </w:pP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Pr="00FF7154">
        <w:rPr>
          <w:sz w:val="28"/>
          <w:szCs w:val="28"/>
        </w:rPr>
        <w:tab/>
      </w:r>
      <w:r w:rsidR="001556F2">
        <w:rPr>
          <w:sz w:val="28"/>
          <w:szCs w:val="28"/>
        </w:rPr>
        <w:tab/>
      </w:r>
    </w:p>
    <w:p w14:paraId="33265124" w14:textId="2F3D584D" w:rsidR="00367402" w:rsidRDefault="001556F2" w:rsidP="00367402">
      <w:pPr>
        <w:rPr>
          <w:sz w:val="28"/>
          <w:szCs w:val="28"/>
        </w:rPr>
      </w:pPr>
      <w:r>
        <w:rPr>
          <w:sz w:val="28"/>
          <w:szCs w:val="28"/>
        </w:rPr>
        <w:t>10:00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W1 and W2 Warm up at Game field </w:t>
      </w:r>
    </w:p>
    <w:p w14:paraId="5F71597D" w14:textId="1A82F03F" w:rsidR="00F86F30" w:rsidRDefault="00F86F30" w:rsidP="00367402">
      <w:pPr>
        <w:rPr>
          <w:sz w:val="28"/>
          <w:szCs w:val="28"/>
        </w:rPr>
      </w:pPr>
    </w:p>
    <w:p w14:paraId="2C476094" w14:textId="26D6010D" w:rsidR="00F86F30" w:rsidRPr="00FF7154" w:rsidRDefault="00F86F30" w:rsidP="00F86F30">
      <w:pPr>
        <w:rPr>
          <w:sz w:val="28"/>
          <w:szCs w:val="28"/>
        </w:rPr>
      </w:pPr>
      <w:r>
        <w:rPr>
          <w:sz w:val="28"/>
          <w:szCs w:val="28"/>
        </w:rPr>
        <w:t>10:45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sz w:val="28"/>
          <w:szCs w:val="28"/>
        </w:rPr>
        <w:t xml:space="preserve">Post-game – Presentation of All-Star Plaques </w:t>
      </w:r>
      <w:r w:rsidRPr="002266DC">
        <w:rPr>
          <w:sz w:val="20"/>
          <w:szCs w:val="20"/>
        </w:rPr>
        <w:tab/>
      </w:r>
      <w:r w:rsidRPr="002266DC">
        <w:rPr>
          <w:sz w:val="20"/>
          <w:szCs w:val="20"/>
        </w:rPr>
        <w:tab/>
      </w:r>
      <w:r w:rsidRPr="002266DC">
        <w:rPr>
          <w:sz w:val="20"/>
          <w:szCs w:val="20"/>
        </w:rPr>
        <w:tab/>
      </w:r>
      <w:r w:rsidRPr="002266DC">
        <w:rPr>
          <w:sz w:val="20"/>
          <w:szCs w:val="20"/>
        </w:rPr>
        <w:tab/>
      </w:r>
      <w:r w:rsidRPr="002266DC">
        <w:rPr>
          <w:sz w:val="20"/>
          <w:szCs w:val="20"/>
        </w:rPr>
        <w:tab/>
      </w:r>
      <w:r w:rsidRPr="002266DC">
        <w:rPr>
          <w:sz w:val="20"/>
          <w:szCs w:val="20"/>
        </w:rPr>
        <w:tab/>
      </w:r>
      <w:r w:rsidRPr="002266DC">
        <w:rPr>
          <w:sz w:val="20"/>
          <w:szCs w:val="20"/>
        </w:rPr>
        <w:tab/>
      </w:r>
    </w:p>
    <w:p w14:paraId="301DE546" w14:textId="77777777" w:rsidR="00877477" w:rsidRPr="00FF7154" w:rsidRDefault="00877477">
      <w:pPr>
        <w:rPr>
          <w:sz w:val="28"/>
          <w:szCs w:val="28"/>
        </w:rPr>
      </w:pPr>
    </w:p>
    <w:p w14:paraId="0929F3F9" w14:textId="5BCAFF4A" w:rsidR="00FF7154" w:rsidRDefault="001556F2">
      <w:pPr>
        <w:rPr>
          <w:b/>
          <w:sz w:val="28"/>
          <w:szCs w:val="28"/>
        </w:rPr>
      </w:pPr>
      <w:r>
        <w:rPr>
          <w:sz w:val="28"/>
          <w:szCs w:val="28"/>
        </w:rPr>
        <w:t>1</w:t>
      </w:r>
      <w:r w:rsidR="00A85E22" w:rsidRPr="00FF7154">
        <w:rPr>
          <w:sz w:val="28"/>
          <w:szCs w:val="28"/>
        </w:rPr>
        <w:t>1</w:t>
      </w:r>
      <w:r w:rsidR="007C0E73" w:rsidRPr="00FF7154">
        <w:rPr>
          <w:sz w:val="28"/>
          <w:szCs w:val="28"/>
        </w:rPr>
        <w:t>:</w:t>
      </w:r>
      <w:r>
        <w:rPr>
          <w:sz w:val="28"/>
          <w:szCs w:val="28"/>
        </w:rPr>
        <w:t>00</w:t>
      </w:r>
      <w:r w:rsidR="007C0E73" w:rsidRPr="00FF7154">
        <w:rPr>
          <w:sz w:val="28"/>
          <w:szCs w:val="28"/>
        </w:rPr>
        <w:t xml:space="preserve"> </w:t>
      </w:r>
      <w:r w:rsidR="00A85E22" w:rsidRPr="00FF7154">
        <w:rPr>
          <w:sz w:val="28"/>
          <w:szCs w:val="28"/>
        </w:rPr>
        <w:tab/>
      </w:r>
      <w:r w:rsidR="00BE206C" w:rsidRPr="00FF7154">
        <w:rPr>
          <w:sz w:val="28"/>
          <w:szCs w:val="28"/>
        </w:rPr>
        <w:tab/>
      </w:r>
      <w:r w:rsidR="00EC3DEB" w:rsidRPr="00FF7154">
        <w:rPr>
          <w:b/>
          <w:sz w:val="28"/>
          <w:szCs w:val="28"/>
        </w:rPr>
        <w:t>Game #</w:t>
      </w:r>
      <w:r>
        <w:rPr>
          <w:b/>
          <w:sz w:val="28"/>
          <w:szCs w:val="28"/>
        </w:rPr>
        <w:t>4</w:t>
      </w:r>
      <w:r w:rsidR="00EC3DEB" w:rsidRPr="00FF7154">
        <w:rPr>
          <w:b/>
          <w:sz w:val="28"/>
          <w:szCs w:val="28"/>
        </w:rPr>
        <w:t xml:space="preserve"> </w:t>
      </w:r>
    </w:p>
    <w:p w14:paraId="15B08E2E" w14:textId="314B3B73" w:rsidR="00F86F30" w:rsidRDefault="00F86F30">
      <w:pPr>
        <w:rPr>
          <w:b/>
          <w:sz w:val="28"/>
          <w:szCs w:val="28"/>
        </w:rPr>
      </w:pPr>
    </w:p>
    <w:p w14:paraId="30742A3E" w14:textId="6D41D21A" w:rsidR="00FF7154" w:rsidRPr="00FF7154" w:rsidRDefault="00F86F3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1:00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FF7154">
        <w:rPr>
          <w:b/>
          <w:sz w:val="28"/>
          <w:szCs w:val="28"/>
        </w:rPr>
        <w:t xml:space="preserve">Post-game – Presentation of All-Star Plaques </w:t>
      </w:r>
    </w:p>
    <w:p w14:paraId="27E826B1" w14:textId="77777777" w:rsidR="00426D1E" w:rsidRPr="002266DC" w:rsidRDefault="00BE206C">
      <w:pPr>
        <w:rPr>
          <w:sz w:val="20"/>
          <w:szCs w:val="20"/>
        </w:rPr>
      </w:pPr>
      <w:r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  <w:r w:rsidR="00426D1E" w:rsidRPr="002266DC">
        <w:rPr>
          <w:sz w:val="20"/>
          <w:szCs w:val="20"/>
        </w:rPr>
        <w:tab/>
      </w:r>
    </w:p>
    <w:p w14:paraId="26B84302" w14:textId="2F211EB6" w:rsidR="00124F39" w:rsidRDefault="00124F39" w:rsidP="00124F39">
      <w:pPr>
        <w:ind w:left="1440" w:hanging="1440"/>
        <w:rPr>
          <w:sz w:val="20"/>
          <w:szCs w:val="20"/>
        </w:rPr>
      </w:pPr>
    </w:p>
    <w:p w14:paraId="24A3E657" w14:textId="77777777" w:rsidR="00FF7154" w:rsidRDefault="00FF7154" w:rsidP="00124F39">
      <w:pPr>
        <w:ind w:left="1440" w:hanging="1440"/>
        <w:rPr>
          <w:sz w:val="20"/>
          <w:szCs w:val="20"/>
        </w:rPr>
      </w:pPr>
    </w:p>
    <w:sectPr w:rsidR="00FF7154" w:rsidSect="0074716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21A57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547570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E3NTeyMDS3NLRQ0lEKTi0uzszPAykwqgUAHHLD/ywAAAA="/>
  </w:docVars>
  <w:rsids>
    <w:rsidRoot w:val="00426D1E"/>
    <w:rsid w:val="000024ED"/>
    <w:rsid w:val="00042641"/>
    <w:rsid w:val="00056478"/>
    <w:rsid w:val="000719A4"/>
    <w:rsid w:val="00086672"/>
    <w:rsid w:val="000B25DA"/>
    <w:rsid w:val="000B530C"/>
    <w:rsid w:val="000D65C1"/>
    <w:rsid w:val="000F7534"/>
    <w:rsid w:val="0011035C"/>
    <w:rsid w:val="00124F39"/>
    <w:rsid w:val="00134E17"/>
    <w:rsid w:val="00142CA4"/>
    <w:rsid w:val="001556F2"/>
    <w:rsid w:val="00165323"/>
    <w:rsid w:val="00171FBC"/>
    <w:rsid w:val="001800AC"/>
    <w:rsid w:val="00193B1B"/>
    <w:rsid w:val="00193ED8"/>
    <w:rsid w:val="00196D5E"/>
    <w:rsid w:val="001B6C1A"/>
    <w:rsid w:val="001D71F0"/>
    <w:rsid w:val="0020307F"/>
    <w:rsid w:val="002070D3"/>
    <w:rsid w:val="00213460"/>
    <w:rsid w:val="002266DC"/>
    <w:rsid w:val="00233E4E"/>
    <w:rsid w:val="002E73D8"/>
    <w:rsid w:val="00317C23"/>
    <w:rsid w:val="00335591"/>
    <w:rsid w:val="00367402"/>
    <w:rsid w:val="00386473"/>
    <w:rsid w:val="003B48CB"/>
    <w:rsid w:val="003C62A3"/>
    <w:rsid w:val="003D7D31"/>
    <w:rsid w:val="0040660B"/>
    <w:rsid w:val="00423515"/>
    <w:rsid w:val="00426D1E"/>
    <w:rsid w:val="00444C68"/>
    <w:rsid w:val="00467362"/>
    <w:rsid w:val="004C51CE"/>
    <w:rsid w:val="004D5DBB"/>
    <w:rsid w:val="004D6B81"/>
    <w:rsid w:val="004F0503"/>
    <w:rsid w:val="00554F26"/>
    <w:rsid w:val="00564A30"/>
    <w:rsid w:val="00572BB2"/>
    <w:rsid w:val="0057667C"/>
    <w:rsid w:val="005D3442"/>
    <w:rsid w:val="005E6B0B"/>
    <w:rsid w:val="005F0766"/>
    <w:rsid w:val="00620BF7"/>
    <w:rsid w:val="00624BA2"/>
    <w:rsid w:val="00645699"/>
    <w:rsid w:val="00671402"/>
    <w:rsid w:val="00690AA7"/>
    <w:rsid w:val="006F1C65"/>
    <w:rsid w:val="006F65C2"/>
    <w:rsid w:val="00722C57"/>
    <w:rsid w:val="00723313"/>
    <w:rsid w:val="0073245B"/>
    <w:rsid w:val="00736E18"/>
    <w:rsid w:val="00745BD3"/>
    <w:rsid w:val="0074716D"/>
    <w:rsid w:val="007629E9"/>
    <w:rsid w:val="007C0E73"/>
    <w:rsid w:val="0084777C"/>
    <w:rsid w:val="00863E14"/>
    <w:rsid w:val="0087248C"/>
    <w:rsid w:val="00877477"/>
    <w:rsid w:val="008902F8"/>
    <w:rsid w:val="00892531"/>
    <w:rsid w:val="008B4269"/>
    <w:rsid w:val="008B6CCE"/>
    <w:rsid w:val="008F5B54"/>
    <w:rsid w:val="008F7726"/>
    <w:rsid w:val="0090606A"/>
    <w:rsid w:val="00950223"/>
    <w:rsid w:val="00955BF8"/>
    <w:rsid w:val="00997667"/>
    <w:rsid w:val="009A25BD"/>
    <w:rsid w:val="009E3C79"/>
    <w:rsid w:val="009F0119"/>
    <w:rsid w:val="00A0654D"/>
    <w:rsid w:val="00A36EF0"/>
    <w:rsid w:val="00A556AB"/>
    <w:rsid w:val="00A64EB5"/>
    <w:rsid w:val="00A766FB"/>
    <w:rsid w:val="00A85E22"/>
    <w:rsid w:val="00AC201A"/>
    <w:rsid w:val="00AE5A0F"/>
    <w:rsid w:val="00B14B85"/>
    <w:rsid w:val="00B46EE3"/>
    <w:rsid w:val="00B5416E"/>
    <w:rsid w:val="00B56340"/>
    <w:rsid w:val="00B859FB"/>
    <w:rsid w:val="00BA0657"/>
    <w:rsid w:val="00BB52DD"/>
    <w:rsid w:val="00BE0C03"/>
    <w:rsid w:val="00BE0F19"/>
    <w:rsid w:val="00BE206C"/>
    <w:rsid w:val="00BE4FDD"/>
    <w:rsid w:val="00BF06E4"/>
    <w:rsid w:val="00BF2587"/>
    <w:rsid w:val="00C30789"/>
    <w:rsid w:val="00C37EA7"/>
    <w:rsid w:val="00C66046"/>
    <w:rsid w:val="00C73FC9"/>
    <w:rsid w:val="00CA5AC9"/>
    <w:rsid w:val="00CB0566"/>
    <w:rsid w:val="00CB598A"/>
    <w:rsid w:val="00CE0711"/>
    <w:rsid w:val="00CE5D7C"/>
    <w:rsid w:val="00CE63FB"/>
    <w:rsid w:val="00CF1DD2"/>
    <w:rsid w:val="00D17E4B"/>
    <w:rsid w:val="00D3779D"/>
    <w:rsid w:val="00D4534C"/>
    <w:rsid w:val="00DB25D9"/>
    <w:rsid w:val="00DD540D"/>
    <w:rsid w:val="00E01A2F"/>
    <w:rsid w:val="00E1301B"/>
    <w:rsid w:val="00E1523E"/>
    <w:rsid w:val="00E364A7"/>
    <w:rsid w:val="00E552B7"/>
    <w:rsid w:val="00EA3F17"/>
    <w:rsid w:val="00EC3DEB"/>
    <w:rsid w:val="00F079DB"/>
    <w:rsid w:val="00F13158"/>
    <w:rsid w:val="00F309A5"/>
    <w:rsid w:val="00F86F30"/>
    <w:rsid w:val="00F877F4"/>
    <w:rsid w:val="00FB0619"/>
    <w:rsid w:val="00FD4BEF"/>
    <w:rsid w:val="00FF7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8675F6"/>
  <w15:docId w15:val="{6EDC3992-F4F5-4415-ACFD-4A10BCD6E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 w:unhideWhenUsed="1"/>
    <w:lsdException w:name="No Spacing" w:semiHidden="1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semiHidden="1" w:uiPriority="72" w:unhideWhenUsed="1"/>
    <w:lsdException w:name="Quote" w:semiHidden="1" w:uiPriority="73" w:unhideWhenUsed="1"/>
    <w:lsdException w:name="Intense Quote" w:semiHidden="1" w:uiPriority="60" w:unhideWhenUsed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16"/>
      <w:szCs w:val="16"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615"/>
        <w:tab w:val="center" w:pos="6480"/>
      </w:tabs>
      <w:jc w:val="center"/>
      <w:outlineLvl w:val="1"/>
    </w:pPr>
    <w:rPr>
      <w:i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4 South Carolina Volleyball All-Star Schedule</vt:lpstr>
    </vt:vector>
  </TitlesOfParts>
  <Company>Toshiba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4 South Carolina Volleyball All-Star Schedule</dc:title>
  <dc:creator>Warren Coker</dc:creator>
  <cp:lastModifiedBy>Amy Boozer</cp:lastModifiedBy>
  <cp:revision>3</cp:revision>
  <cp:lastPrinted>2021-05-05T17:43:00Z</cp:lastPrinted>
  <dcterms:created xsi:type="dcterms:W3CDTF">2022-05-05T14:38:00Z</dcterms:created>
  <dcterms:modified xsi:type="dcterms:W3CDTF">2022-05-05T17:33:00Z</dcterms:modified>
</cp:coreProperties>
</file>